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752EFD" w14:textId="77777777" w:rsidR="00B361CB" w:rsidRDefault="008B4BA4">
      <w:pPr>
        <w:tabs>
          <w:tab w:val="left" w:pos="600"/>
        </w:tabs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ФЕДЕРАЛЬНОЕ ГОСУДАРСТВЕННОЕ БЮДЖЕТНОЕ УЧРЕЖДЕНИЕ </w:t>
      </w:r>
    </w:p>
    <w:p w14:paraId="1898807F" w14:textId="77777777" w:rsidR="00B361CB" w:rsidRDefault="008B4BA4">
      <w:pPr>
        <w:tabs>
          <w:tab w:val="left" w:pos="600"/>
        </w:tabs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«НАЦИОНАЛЬНЫЙ МЕДИЦИНСКИЙ ИССЛЕДОВАТЕЛЬСКИЙ ЦЕНТР ЭНДОКРИНОЛОГИИ» </w:t>
      </w:r>
    </w:p>
    <w:p w14:paraId="2D8640C9" w14:textId="77777777" w:rsidR="00B361CB" w:rsidRDefault="008B4BA4">
      <w:pPr>
        <w:tabs>
          <w:tab w:val="left" w:pos="600"/>
        </w:tabs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МИНИСТЕРСТВА ЗДРАВООХРАНЕНИЯ РОССИЙСКОЙ ФЕДЕРАЦИИ</w:t>
      </w:r>
    </w:p>
    <w:p w14:paraId="12701EC9" w14:textId="77777777" w:rsidR="00B361CB" w:rsidRDefault="00B361C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259CE99" w14:textId="77777777" w:rsidR="00B361CB" w:rsidRDefault="008B4BA4" w:rsidP="008B4BA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Замещение вакантных должностей научных сотрудников Центра осуществляется на конкурсной основе в соответствии с приказом Минобрнауки России от 02.09.2015г. № 937 «Об утверждении перечня должностей научных работников, подлежащих замещению по конкурсу, и порядка проведения указанного конкурса» и Положения о порядке проведения конкурса на замещение должностей научных работников ФГБУ «НМИЦ эндокринологии» Минздрава России, утвержденное приказом ФГБУ «НМИЦ эндокринологии» Минздрава России от 05.02.2018 № 80.</w:t>
      </w:r>
    </w:p>
    <w:p w14:paraId="7A57ABA7" w14:textId="77777777" w:rsidR="008B4BA4" w:rsidRPr="008B4BA4" w:rsidRDefault="008B4BA4" w:rsidP="008B4BA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061316A" w14:textId="58DE8EB7" w:rsidR="00C70667" w:rsidRDefault="00124DDF" w:rsidP="00C70667">
      <w:pPr>
        <w:tabs>
          <w:tab w:val="left" w:pos="6471"/>
        </w:tabs>
        <w:spacing w:line="276" w:lineRule="auto"/>
        <w:ind w:left="20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Ведущий н</w:t>
      </w:r>
      <w:r w:rsidR="00C70667">
        <w:rPr>
          <w:rFonts w:ascii="Times New Roman" w:eastAsia="Times New Roman" w:hAnsi="Times New Roman" w:cs="Times New Roman"/>
          <w:b/>
        </w:rPr>
        <w:t xml:space="preserve">аучный сотрудник </w:t>
      </w:r>
      <w:r w:rsidR="00881DBC" w:rsidRPr="00881DBC">
        <w:rPr>
          <w:rFonts w:ascii="Times New Roman" w:eastAsia="Times New Roman" w:hAnsi="Times New Roman" w:cs="Times New Roman"/>
          <w:b/>
        </w:rPr>
        <w:t>Лаборатории цифровых технологий и ИИ</w:t>
      </w:r>
      <w:r w:rsidR="00881DBC">
        <w:t xml:space="preserve"> </w:t>
      </w:r>
      <w:r w:rsidR="00C70667">
        <w:rPr>
          <w:rFonts w:ascii="Times New Roman" w:eastAsia="Times New Roman" w:hAnsi="Times New Roman" w:cs="Times New Roman"/>
          <w:b/>
        </w:rPr>
        <w:t xml:space="preserve">НЦМУ «Национальный центр персонализированной медицины эндокринных заболеваний» </w:t>
      </w:r>
      <w:r w:rsidR="00C70667" w:rsidRPr="00B54266">
        <w:rPr>
          <w:rFonts w:ascii="Times New Roman" w:eastAsia="Times New Roman" w:hAnsi="Times New Roman" w:cs="Times New Roman"/>
          <w:b/>
        </w:rPr>
        <w:t xml:space="preserve">на </w:t>
      </w:r>
      <w:r w:rsidR="00C70667">
        <w:rPr>
          <w:rFonts w:ascii="Times New Roman" w:eastAsia="Times New Roman" w:hAnsi="Times New Roman" w:cs="Times New Roman"/>
          <w:b/>
        </w:rPr>
        <w:t>1,0</w:t>
      </w:r>
      <w:r w:rsidR="00C70667" w:rsidRPr="00B54266">
        <w:rPr>
          <w:rFonts w:ascii="Times New Roman" w:eastAsia="Times New Roman" w:hAnsi="Times New Roman" w:cs="Times New Roman"/>
          <w:b/>
        </w:rPr>
        <w:t xml:space="preserve"> ставки.</w:t>
      </w:r>
    </w:p>
    <w:p w14:paraId="7BB159D7" w14:textId="28494C6F" w:rsidR="00B361CB" w:rsidRDefault="008B4BA4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Дата начала приема заявок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51C54">
        <w:rPr>
          <w:rFonts w:ascii="Times New Roman" w:eastAsia="Times New Roman" w:hAnsi="Times New Roman" w:cs="Times New Roman"/>
          <w:sz w:val="24"/>
          <w:szCs w:val="24"/>
        </w:rPr>
        <w:t>18.02.2022</w:t>
      </w:r>
    </w:p>
    <w:p w14:paraId="5DD07EFF" w14:textId="0D2DF6D3" w:rsidR="00B361CB" w:rsidRDefault="008B4BA4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Дата окончания приема заявок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51C54">
        <w:rPr>
          <w:rFonts w:ascii="Times New Roman" w:eastAsia="Times New Roman" w:hAnsi="Times New Roman" w:cs="Times New Roman"/>
          <w:sz w:val="24"/>
          <w:szCs w:val="24"/>
        </w:rPr>
        <w:t>10.03.2022</w:t>
      </w:r>
    </w:p>
    <w:p w14:paraId="22A4DA13" w14:textId="64E4B82D" w:rsidR="00B361CB" w:rsidRDefault="008B4BA4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Дата и место проведения конкурса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51C54">
        <w:rPr>
          <w:rFonts w:ascii="Times New Roman" w:eastAsia="Times New Roman" w:hAnsi="Times New Roman" w:cs="Times New Roman"/>
          <w:sz w:val="24"/>
          <w:szCs w:val="24"/>
        </w:rPr>
        <w:t>14.03.2022</w:t>
      </w:r>
      <w:bookmarkStart w:id="0" w:name="_GoBack"/>
      <w:bookmarkEnd w:id="0"/>
    </w:p>
    <w:p w14:paraId="294ED1C9" w14:textId="77777777" w:rsidR="00B361CB" w:rsidRDefault="008B4BA4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ФГБУ «НМИЦ эндокринологии» Минздрава России, ул. Дм. Ульянова, д. 11. </w:t>
      </w:r>
    </w:p>
    <w:p w14:paraId="4FD2DF6A" w14:textId="77777777" w:rsidR="00B361CB" w:rsidRDefault="00B361CB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67D1C5B7" w14:textId="77777777" w:rsidR="00B361CB" w:rsidRDefault="008B4BA4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Требования к кандидату:</w:t>
      </w:r>
    </w:p>
    <w:p w14:paraId="759AE002" w14:textId="77777777" w:rsidR="00C70667" w:rsidRPr="000C5532" w:rsidRDefault="00C70667" w:rsidP="000C5532">
      <w:pPr>
        <w:pStyle w:val="a8"/>
        <w:numPr>
          <w:ilvl w:val="0"/>
          <w:numId w:val="3"/>
        </w:numPr>
        <w:tabs>
          <w:tab w:val="left" w:pos="736"/>
          <w:tab w:val="left" w:pos="8507"/>
        </w:tabs>
        <w:spacing w:after="0" w:line="240" w:lineRule="auto"/>
        <w:ind w:left="432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0C5532">
        <w:rPr>
          <w:rFonts w:ascii="Times New Roman" w:eastAsia="Times New Roman" w:hAnsi="Times New Roman" w:cs="Times New Roman"/>
          <w:i/>
          <w:sz w:val="24"/>
          <w:szCs w:val="24"/>
        </w:rPr>
        <w:t>высшее профессиональное образование;</w:t>
      </w:r>
    </w:p>
    <w:p w14:paraId="5190A775" w14:textId="64A5BACB" w:rsidR="00DB65A2" w:rsidRPr="000C5532" w:rsidRDefault="00D91C0A" w:rsidP="000C5532">
      <w:pPr>
        <w:pStyle w:val="a8"/>
        <w:numPr>
          <w:ilvl w:val="0"/>
          <w:numId w:val="3"/>
        </w:numPr>
        <w:tabs>
          <w:tab w:val="left" w:pos="736"/>
          <w:tab w:val="left" w:pos="8507"/>
        </w:tabs>
        <w:spacing w:after="0" w:line="240" w:lineRule="auto"/>
        <w:ind w:left="432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научно-педагогический стаж</w:t>
      </w:r>
      <w:r w:rsidR="00C70667" w:rsidRPr="000C5532">
        <w:rPr>
          <w:rFonts w:ascii="Times New Roman" w:eastAsia="Times New Roman" w:hAnsi="Times New Roman" w:cs="Times New Roman"/>
          <w:i/>
          <w:sz w:val="24"/>
          <w:szCs w:val="24"/>
        </w:rPr>
        <w:t xml:space="preserve"> не менее 5 лет;</w:t>
      </w:r>
    </w:p>
    <w:p w14:paraId="357521B9" w14:textId="73B18CFD" w:rsidR="00C70667" w:rsidRPr="00D91C0A" w:rsidRDefault="00EF2025" w:rsidP="000C5532">
      <w:pPr>
        <w:pStyle w:val="a8"/>
        <w:numPr>
          <w:ilvl w:val="0"/>
          <w:numId w:val="3"/>
        </w:numPr>
        <w:tabs>
          <w:tab w:val="left" w:pos="736"/>
          <w:tab w:val="left" w:pos="8507"/>
        </w:tabs>
        <w:spacing w:after="0" w:line="240" w:lineRule="auto"/>
        <w:ind w:left="432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D91C0A">
        <w:rPr>
          <w:rFonts w:ascii="Times New Roman" w:eastAsia="Times New Roman" w:hAnsi="Times New Roman" w:cs="Times New Roman"/>
          <w:i/>
          <w:sz w:val="24"/>
          <w:szCs w:val="24"/>
        </w:rPr>
        <w:t>ученая степень кандидата наук</w:t>
      </w:r>
      <w:r w:rsidR="00DB65A2" w:rsidRPr="00D91C0A">
        <w:rPr>
          <w:rFonts w:ascii="Times New Roman" w:eastAsia="Times New Roman" w:hAnsi="Times New Roman" w:cs="Times New Roman"/>
          <w:i/>
          <w:sz w:val="24"/>
          <w:szCs w:val="24"/>
        </w:rPr>
        <w:t>;</w:t>
      </w:r>
    </w:p>
    <w:p w14:paraId="699B9776" w14:textId="4259FEDB" w:rsidR="000C5532" w:rsidRDefault="00EF2025" w:rsidP="000C5532">
      <w:pPr>
        <w:pStyle w:val="a8"/>
        <w:numPr>
          <w:ilvl w:val="0"/>
          <w:numId w:val="3"/>
        </w:numPr>
        <w:tabs>
          <w:tab w:val="left" w:pos="736"/>
          <w:tab w:val="left" w:pos="8507"/>
        </w:tabs>
        <w:spacing w:after="0" w:line="240" w:lineRule="auto"/>
        <w:ind w:left="432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D91C0A">
        <w:rPr>
          <w:rFonts w:ascii="Times New Roman" w:eastAsia="Times New Roman" w:hAnsi="Times New Roman" w:cs="Times New Roman"/>
          <w:i/>
          <w:sz w:val="24"/>
          <w:szCs w:val="24"/>
        </w:rPr>
        <w:t xml:space="preserve">не менее 15 публикаций в индексируемых в базе данных </w:t>
      </w:r>
      <w:r w:rsidRPr="00D91C0A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Scopus</w:t>
      </w:r>
      <w:r w:rsidRPr="00D91C0A">
        <w:rPr>
          <w:rFonts w:ascii="Times New Roman" w:eastAsia="Times New Roman" w:hAnsi="Times New Roman" w:cs="Times New Roman"/>
          <w:i/>
          <w:sz w:val="24"/>
          <w:szCs w:val="24"/>
        </w:rPr>
        <w:t xml:space="preserve"> или </w:t>
      </w:r>
      <w:r w:rsidRPr="00D91C0A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Web</w:t>
      </w:r>
      <w:r w:rsidRPr="00D91C0A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91C0A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of</w:t>
      </w:r>
      <w:r w:rsidRPr="00D91C0A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91C0A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Science</w:t>
      </w:r>
      <w:r w:rsidRPr="00D91C0A">
        <w:rPr>
          <w:rFonts w:ascii="Times New Roman" w:eastAsia="Times New Roman" w:hAnsi="Times New Roman" w:cs="Times New Roman"/>
          <w:i/>
          <w:sz w:val="24"/>
          <w:szCs w:val="24"/>
        </w:rPr>
        <w:t xml:space="preserve"> научных изданиях за последние пять лет</w:t>
      </w:r>
      <w:r w:rsidR="000C5532" w:rsidRPr="00D91C0A">
        <w:rPr>
          <w:rFonts w:ascii="Times New Roman" w:eastAsia="Times New Roman" w:hAnsi="Times New Roman" w:cs="Times New Roman"/>
          <w:i/>
          <w:sz w:val="24"/>
          <w:szCs w:val="24"/>
        </w:rPr>
        <w:t>;</w:t>
      </w:r>
    </w:p>
    <w:p w14:paraId="1192F153" w14:textId="5FC52F80" w:rsidR="00875FFD" w:rsidRPr="00D91C0A" w:rsidRDefault="00875FFD" w:rsidP="000C5532">
      <w:pPr>
        <w:pStyle w:val="a8"/>
        <w:numPr>
          <w:ilvl w:val="0"/>
          <w:numId w:val="3"/>
        </w:numPr>
        <w:tabs>
          <w:tab w:val="left" w:pos="736"/>
          <w:tab w:val="left" w:pos="8507"/>
        </w:tabs>
        <w:spacing w:after="0" w:line="240" w:lineRule="auto"/>
        <w:ind w:left="432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знание языков программирования (например, </w:t>
      </w:r>
      <w:r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R</w:t>
      </w:r>
      <w:r w:rsidRPr="00875FFD">
        <w:rPr>
          <w:rFonts w:ascii="Times New Roman" w:eastAsia="Times New Roman" w:hAnsi="Times New Roman" w:cs="Times New Roman"/>
          <w:i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bash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)</w:t>
      </w:r>
      <w:r w:rsidRPr="00875FFD">
        <w:rPr>
          <w:rFonts w:ascii="Times New Roman" w:eastAsia="Times New Roman" w:hAnsi="Times New Roman" w:cs="Times New Roman"/>
          <w:i/>
          <w:sz w:val="24"/>
          <w:szCs w:val="24"/>
        </w:rPr>
        <w:t>;</w:t>
      </w:r>
    </w:p>
    <w:p w14:paraId="110E813B" w14:textId="77777777" w:rsidR="00C70667" w:rsidRPr="00D91C0A" w:rsidRDefault="00C70667" w:rsidP="000C5532">
      <w:pPr>
        <w:pStyle w:val="a8"/>
        <w:numPr>
          <w:ilvl w:val="0"/>
          <w:numId w:val="3"/>
        </w:numPr>
        <w:tabs>
          <w:tab w:val="left" w:pos="736"/>
          <w:tab w:val="left" w:pos="8507"/>
        </w:tabs>
        <w:spacing w:after="0" w:line="240" w:lineRule="auto"/>
        <w:ind w:left="432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D91C0A">
        <w:rPr>
          <w:rFonts w:ascii="Times New Roman" w:eastAsia="Times New Roman" w:hAnsi="Times New Roman" w:cs="Times New Roman"/>
          <w:i/>
          <w:sz w:val="24"/>
          <w:szCs w:val="24"/>
        </w:rPr>
        <w:t>опыт статистической обработки и анализа данных, в том числе с использованием</w:t>
      </w:r>
      <w:r w:rsidR="000C5532" w:rsidRPr="00D91C0A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91C0A">
        <w:rPr>
          <w:rFonts w:ascii="Times New Roman" w:eastAsia="Times New Roman" w:hAnsi="Times New Roman" w:cs="Times New Roman"/>
          <w:i/>
          <w:sz w:val="24"/>
          <w:szCs w:val="24"/>
        </w:rPr>
        <w:t>прикладного программного обеспечения;</w:t>
      </w:r>
    </w:p>
    <w:p w14:paraId="74807578" w14:textId="77777777" w:rsidR="000C5532" w:rsidRPr="00D91C0A" w:rsidRDefault="000C5532" w:rsidP="000C5532">
      <w:pPr>
        <w:pStyle w:val="a8"/>
        <w:numPr>
          <w:ilvl w:val="0"/>
          <w:numId w:val="3"/>
        </w:numPr>
        <w:tabs>
          <w:tab w:val="left" w:pos="736"/>
          <w:tab w:val="left" w:pos="8507"/>
        </w:tabs>
        <w:spacing w:after="0" w:line="240" w:lineRule="auto"/>
        <w:ind w:left="432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D91C0A">
        <w:rPr>
          <w:rFonts w:ascii="Times New Roman" w:eastAsia="Times New Roman" w:hAnsi="Times New Roman" w:cs="Times New Roman"/>
          <w:i/>
          <w:sz w:val="24"/>
          <w:szCs w:val="24"/>
        </w:rPr>
        <w:t xml:space="preserve">владение английским языком (не ниже уровня </w:t>
      </w:r>
      <w:proofErr w:type="spellStart"/>
      <w:r w:rsidRPr="00D91C0A">
        <w:rPr>
          <w:rFonts w:ascii="Times New Roman" w:eastAsia="Times New Roman" w:hAnsi="Times New Roman" w:cs="Times New Roman"/>
          <w:i/>
          <w:sz w:val="24"/>
          <w:szCs w:val="24"/>
        </w:rPr>
        <w:t>Intermediate</w:t>
      </w:r>
      <w:proofErr w:type="spellEnd"/>
      <w:r w:rsidRPr="00D91C0A">
        <w:rPr>
          <w:rFonts w:ascii="Times New Roman" w:eastAsia="Times New Roman" w:hAnsi="Times New Roman" w:cs="Times New Roman"/>
          <w:i/>
          <w:sz w:val="24"/>
          <w:szCs w:val="24"/>
        </w:rPr>
        <w:t>);</w:t>
      </w:r>
    </w:p>
    <w:p w14:paraId="5DD088DB" w14:textId="77777777" w:rsidR="00124DDF" w:rsidRDefault="00124DDF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F276FE8" w14:textId="1BD1E1CF" w:rsidR="00B361CB" w:rsidRDefault="008B4BA4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Условия работы:</w:t>
      </w:r>
    </w:p>
    <w:p w14:paraId="26FD061A" w14:textId="77777777" w:rsidR="00B361CB" w:rsidRDefault="008B4BA4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 трудовой договор – срочный трудовой договор, на время выполнения работ по гранту;</w:t>
      </w:r>
    </w:p>
    <w:p w14:paraId="53DFDFCC" w14:textId="7DAF236C" w:rsidR="00B361CB" w:rsidRDefault="008B4BA4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bookmarkStart w:id="1" w:name="_heading=h.gjdgxs" w:colFirst="0" w:colLast="0"/>
      <w:bookmarkEnd w:id="1"/>
      <w:r>
        <w:rPr>
          <w:rFonts w:ascii="Times New Roman" w:eastAsia="Times New Roman" w:hAnsi="Times New Roman" w:cs="Times New Roman"/>
          <w:sz w:val="24"/>
          <w:szCs w:val="24"/>
        </w:rPr>
        <w:t>- размер заработной платы от</w:t>
      </w:r>
      <w:r w:rsidR="004737C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4DDF">
        <w:rPr>
          <w:rFonts w:ascii="Times New Roman" w:eastAsia="Times New Roman" w:hAnsi="Times New Roman" w:cs="Times New Roman"/>
          <w:sz w:val="24"/>
          <w:szCs w:val="24"/>
        </w:rPr>
        <w:t>10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000 до </w:t>
      </w:r>
      <w:r w:rsidR="00124DDF">
        <w:rPr>
          <w:rFonts w:ascii="Times New Roman" w:eastAsia="Times New Roman" w:hAnsi="Times New Roman" w:cs="Times New Roman"/>
          <w:sz w:val="24"/>
          <w:szCs w:val="24"/>
        </w:rPr>
        <w:t>25</w:t>
      </w:r>
      <w:r w:rsidR="00B54266">
        <w:rPr>
          <w:rFonts w:ascii="Times New Roman" w:eastAsia="Times New Roman" w:hAnsi="Times New Roman" w:cs="Times New Roman"/>
          <w:sz w:val="24"/>
          <w:szCs w:val="24"/>
        </w:rPr>
        <w:t>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000 р. в месяц </w:t>
      </w:r>
    </w:p>
    <w:p w14:paraId="0C545F1F" w14:textId="77777777" w:rsidR="00124DDF" w:rsidRDefault="00124DDF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E997278" w14:textId="6908A950" w:rsidR="00B361CB" w:rsidRDefault="008B4BA4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Трудовые функции:</w:t>
      </w:r>
    </w:p>
    <w:p w14:paraId="6FC94BDE" w14:textId="77777777" w:rsidR="008B4BA4" w:rsidRPr="00D91C0A" w:rsidRDefault="008B4BA4" w:rsidP="002D2989">
      <w:pPr>
        <w:pStyle w:val="a8"/>
        <w:numPr>
          <w:ilvl w:val="0"/>
          <w:numId w:val="2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D91C0A">
        <w:rPr>
          <w:rFonts w:ascii="Times New Roman" w:eastAsia="Times New Roman" w:hAnsi="Times New Roman" w:cs="Times New Roman"/>
          <w:i/>
          <w:color w:val="000000"/>
          <w:sz w:val="24"/>
          <w:szCs w:val="24"/>
          <w:shd w:val="clear" w:color="auto" w:fill="FFFFFF"/>
        </w:rPr>
        <w:t>Поиск, изучение, анализ и систематизация научной литературы по проводимым проектам;</w:t>
      </w:r>
    </w:p>
    <w:p w14:paraId="18708188" w14:textId="7A587FBF" w:rsidR="002020CC" w:rsidRPr="00D91C0A" w:rsidRDefault="00F52929" w:rsidP="002D2989">
      <w:pPr>
        <w:pStyle w:val="a8"/>
        <w:numPr>
          <w:ilvl w:val="0"/>
          <w:numId w:val="2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000000"/>
          <w:sz w:val="24"/>
          <w:szCs w:val="24"/>
          <w:shd w:val="clear" w:color="auto" w:fill="FFFFFF"/>
        </w:rPr>
        <w:t>А</w:t>
      </w:r>
      <w:r w:rsidR="002020CC" w:rsidRPr="00D91C0A">
        <w:rPr>
          <w:rFonts w:ascii="Times New Roman" w:eastAsia="Times New Roman" w:hAnsi="Times New Roman" w:cs="Times New Roman"/>
          <w:i/>
          <w:color w:val="000000"/>
          <w:sz w:val="24"/>
          <w:szCs w:val="24"/>
          <w:shd w:val="clear" w:color="auto" w:fill="FFFFFF"/>
        </w:rPr>
        <w:t>нализ</w:t>
      </w:r>
      <w:r>
        <w:rPr>
          <w:rFonts w:ascii="Times New Roman" w:eastAsia="Times New Roman" w:hAnsi="Times New Roman" w:cs="Times New Roman"/>
          <w:i/>
          <w:color w:val="000000"/>
          <w:sz w:val="24"/>
          <w:szCs w:val="24"/>
          <w:shd w:val="clear" w:color="auto" w:fill="FFFFFF"/>
        </w:rPr>
        <w:t xml:space="preserve"> </w:t>
      </w:r>
      <w:r w:rsidR="00D91C0A" w:rsidRPr="00D91C0A">
        <w:rPr>
          <w:rFonts w:ascii="Times New Roman" w:eastAsia="Times New Roman" w:hAnsi="Times New Roman" w:cs="Times New Roman"/>
          <w:i/>
          <w:color w:val="000000"/>
          <w:sz w:val="24"/>
          <w:szCs w:val="24"/>
          <w:shd w:val="clear" w:color="auto" w:fill="FFFFFF"/>
        </w:rPr>
        <w:t>результатов высокопроизводительного секвенирования</w:t>
      </w:r>
      <w:r w:rsidR="005D6BA8" w:rsidRPr="00D91C0A">
        <w:rPr>
          <w:rFonts w:ascii="Times New Roman" w:eastAsia="Times New Roman" w:hAnsi="Times New Roman" w:cs="Times New Roman"/>
          <w:i/>
          <w:color w:val="000000"/>
          <w:sz w:val="24"/>
          <w:szCs w:val="24"/>
          <w:shd w:val="clear" w:color="auto" w:fill="FFFFFF"/>
        </w:rPr>
        <w:t>;</w:t>
      </w:r>
    </w:p>
    <w:p w14:paraId="5EA3326D" w14:textId="77777777" w:rsidR="008B4BA4" w:rsidRPr="00D91C0A" w:rsidRDefault="005D6BA8" w:rsidP="002D2989">
      <w:pPr>
        <w:pStyle w:val="a8"/>
        <w:numPr>
          <w:ilvl w:val="0"/>
          <w:numId w:val="2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D91C0A">
        <w:rPr>
          <w:rFonts w:ascii="Times New Roman" w:eastAsia="Times New Roman" w:hAnsi="Times New Roman" w:cs="Times New Roman"/>
          <w:i/>
          <w:color w:val="000000"/>
          <w:sz w:val="24"/>
          <w:szCs w:val="24"/>
          <w:shd w:val="clear" w:color="auto" w:fill="FFFFFF"/>
        </w:rPr>
        <w:t xml:space="preserve">Интерпретация </w:t>
      </w:r>
      <w:r w:rsidR="008B4BA4" w:rsidRPr="00D91C0A">
        <w:rPr>
          <w:rFonts w:ascii="Times New Roman" w:eastAsia="Times New Roman" w:hAnsi="Times New Roman" w:cs="Times New Roman"/>
          <w:i/>
          <w:color w:val="000000"/>
          <w:sz w:val="24"/>
          <w:szCs w:val="24"/>
          <w:shd w:val="clear" w:color="auto" w:fill="FFFFFF"/>
        </w:rPr>
        <w:t>и систематизация получаемых экспериментальных данных;</w:t>
      </w:r>
    </w:p>
    <w:p w14:paraId="35D26893" w14:textId="77777777" w:rsidR="008B4BA4" w:rsidRPr="00D91C0A" w:rsidRDefault="008B4BA4" w:rsidP="002D2989">
      <w:pPr>
        <w:pStyle w:val="a8"/>
        <w:numPr>
          <w:ilvl w:val="0"/>
          <w:numId w:val="2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D91C0A">
        <w:rPr>
          <w:rFonts w:ascii="Times New Roman" w:eastAsia="Times New Roman" w:hAnsi="Times New Roman" w:cs="Times New Roman"/>
          <w:i/>
          <w:color w:val="000000"/>
          <w:sz w:val="24"/>
          <w:szCs w:val="24"/>
          <w:shd w:val="clear" w:color="auto" w:fill="FFFFFF"/>
        </w:rPr>
        <w:t>Подготовка заявок на конкурсы научных проектов и отчетов по результатам выполненных проектов;</w:t>
      </w:r>
    </w:p>
    <w:p w14:paraId="6402953C" w14:textId="42D58DC9" w:rsidR="008B4BA4" w:rsidRPr="00D91C0A" w:rsidRDefault="008B4BA4" w:rsidP="000C5532">
      <w:pPr>
        <w:pStyle w:val="a8"/>
        <w:numPr>
          <w:ilvl w:val="0"/>
          <w:numId w:val="2"/>
        </w:numPr>
        <w:spacing w:after="0" w:line="240" w:lineRule="auto"/>
        <w:ind w:left="432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D91C0A">
        <w:rPr>
          <w:rFonts w:ascii="Times New Roman" w:eastAsia="Times New Roman" w:hAnsi="Times New Roman" w:cs="Times New Roman"/>
          <w:i/>
          <w:color w:val="000000"/>
          <w:sz w:val="24"/>
          <w:szCs w:val="24"/>
          <w:shd w:val="clear" w:color="auto" w:fill="FFFFFF"/>
        </w:rPr>
        <w:t>Подготовка научных публикаций по результатам исследований</w:t>
      </w:r>
      <w:r w:rsidR="00F52929" w:rsidRPr="00F52929">
        <w:rPr>
          <w:rFonts w:ascii="Times New Roman" w:eastAsia="Times New Roman" w:hAnsi="Times New Roman" w:cs="Times New Roman"/>
          <w:i/>
          <w:color w:val="000000"/>
          <w:sz w:val="24"/>
          <w:szCs w:val="24"/>
          <w:shd w:val="clear" w:color="auto" w:fill="FFFFFF"/>
        </w:rPr>
        <w:t>;</w:t>
      </w:r>
    </w:p>
    <w:p w14:paraId="522403B9" w14:textId="325B5FB4" w:rsidR="008B4BA4" w:rsidRPr="00D91C0A" w:rsidRDefault="008B4BA4" w:rsidP="000C5532">
      <w:pPr>
        <w:pStyle w:val="a8"/>
        <w:numPr>
          <w:ilvl w:val="0"/>
          <w:numId w:val="2"/>
        </w:numPr>
        <w:spacing w:after="0" w:line="240" w:lineRule="auto"/>
        <w:ind w:left="432"/>
        <w:rPr>
          <w:rFonts w:ascii="Times New Roman" w:eastAsia="Times New Roman" w:hAnsi="Times New Roman" w:cs="Times New Roman"/>
          <w:i/>
          <w:sz w:val="24"/>
          <w:szCs w:val="24"/>
        </w:rPr>
      </w:pPr>
      <w:r w:rsidRPr="00D91C0A">
        <w:rPr>
          <w:rFonts w:ascii="Times New Roman" w:eastAsia="Times New Roman" w:hAnsi="Times New Roman" w:cs="Times New Roman"/>
          <w:i/>
          <w:color w:val="000000"/>
          <w:sz w:val="24"/>
          <w:szCs w:val="24"/>
          <w:shd w:val="clear" w:color="auto" w:fill="FFFFFF"/>
        </w:rPr>
        <w:t>Участие в научных конференциях и школах, представление полученных результатов</w:t>
      </w:r>
      <w:r w:rsidR="00F52929" w:rsidRPr="00F52929">
        <w:rPr>
          <w:rFonts w:ascii="Times New Roman" w:eastAsia="Times New Roman" w:hAnsi="Times New Roman" w:cs="Times New Roman"/>
          <w:i/>
          <w:color w:val="000000"/>
          <w:sz w:val="24"/>
          <w:szCs w:val="24"/>
          <w:shd w:val="clear" w:color="auto" w:fill="FFFFFF"/>
        </w:rPr>
        <w:t>;</w:t>
      </w:r>
    </w:p>
    <w:p w14:paraId="4AAFC3BF" w14:textId="7F56AAC5" w:rsidR="00B361CB" w:rsidRPr="007F1261" w:rsidRDefault="008B4BA4" w:rsidP="000F7F69">
      <w:pPr>
        <w:pStyle w:val="a8"/>
        <w:numPr>
          <w:ilvl w:val="0"/>
          <w:numId w:val="2"/>
        </w:numPr>
        <w:spacing w:after="0" w:line="240" w:lineRule="auto"/>
        <w:ind w:left="426"/>
        <w:rPr>
          <w:rFonts w:ascii="Times New Roman" w:eastAsia="Times New Roman" w:hAnsi="Times New Roman" w:cs="Times New Roman"/>
          <w:i/>
          <w:sz w:val="24"/>
          <w:szCs w:val="24"/>
        </w:rPr>
      </w:pPr>
      <w:r w:rsidRPr="00D91C0A">
        <w:rPr>
          <w:rFonts w:ascii="Times New Roman" w:eastAsia="Times New Roman" w:hAnsi="Times New Roman" w:cs="Times New Roman"/>
          <w:i/>
          <w:color w:val="000000"/>
          <w:sz w:val="24"/>
          <w:szCs w:val="24"/>
          <w:shd w:val="clear" w:color="auto" w:fill="FFFFFF"/>
        </w:rPr>
        <w:t>Передача опыта научной деятельности, содействие в обучении новых сотрудников и воспроизводстве научных кадров.</w:t>
      </w:r>
    </w:p>
    <w:p w14:paraId="3AE23F3A" w14:textId="77777777" w:rsidR="007F1261" w:rsidRPr="00D91C0A" w:rsidRDefault="007F1261" w:rsidP="007F1261">
      <w:pPr>
        <w:pStyle w:val="a8"/>
        <w:spacing w:after="0" w:line="240" w:lineRule="auto"/>
        <w:ind w:left="426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53F553AC" w14:textId="77777777" w:rsidR="00B361CB" w:rsidRDefault="008B4BA4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Контактная информация: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0597CCCC" w14:textId="466D1EB8" w:rsidR="00B361CB" w:rsidRPr="002D2989" w:rsidRDefault="008B4BA4" w:rsidP="002D2989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секре</w:t>
      </w:r>
      <w:r w:rsidR="00745C19">
        <w:rPr>
          <w:rFonts w:ascii="Times New Roman" w:eastAsia="Times New Roman" w:hAnsi="Times New Roman" w:cs="Times New Roman"/>
          <w:color w:val="000000"/>
          <w:sz w:val="24"/>
          <w:szCs w:val="24"/>
        </w:rPr>
        <w:t>тарь конкурсной комисси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r w:rsidR="00752E03" w:rsidRPr="00752E03">
        <w:rPr>
          <w:rFonts w:ascii="Times New Roman" w:eastAsia="Times New Roman" w:hAnsi="Times New Roman" w:cs="Times New Roman"/>
          <w:color w:val="000000"/>
          <w:sz w:val="24"/>
          <w:szCs w:val="24"/>
        </w:rPr>
        <w:t>Афонюшкина Александра Андреевн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 адрес электронной почты: </w:t>
      </w:r>
      <w:hyperlink r:id="rId6" w:history="1">
        <w:r w:rsidRPr="00A01594">
          <w:rPr>
            <w:rStyle w:val="a4"/>
          </w:rPr>
          <w:t>Zhuravlyova.Anna@endocrincentr.ru</w:t>
        </w:r>
      </w:hyperlink>
      <w:r>
        <w:t xml:space="preserve"> </w:t>
      </w:r>
    </w:p>
    <w:p w14:paraId="2B986363" w14:textId="77777777" w:rsidR="002D2989" w:rsidRPr="004737C8" w:rsidRDefault="008B4BA4" w:rsidP="004737C8">
      <w:p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Документы необходимые для участия в конкурсе на замещение должностей научных работников опубликованы на официальном сайте ФГБУ «НМИЦ эндокринологии» Минздрава России </w:t>
      </w:r>
      <w:hyperlink r:id="rId7">
        <w:r>
          <w:rPr>
            <w:rFonts w:ascii="Times New Roman" w:eastAsia="Times New Roman" w:hAnsi="Times New Roman" w:cs="Times New Roman"/>
            <w:color w:val="0563C1"/>
            <w:sz w:val="24"/>
            <w:szCs w:val="24"/>
            <w:u w:val="single"/>
          </w:rPr>
          <w:t>www.endocrincentr.ru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, в разделе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«Конкурс на замещение должностей научных работников».</w:t>
      </w:r>
    </w:p>
    <w:sectPr w:rsidR="002D2989" w:rsidRPr="004737C8" w:rsidSect="002D2989">
      <w:pgSz w:w="11906" w:h="16838"/>
      <w:pgMar w:top="426" w:right="850" w:bottom="142" w:left="1276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854FB1"/>
    <w:multiLevelType w:val="hybridMultilevel"/>
    <w:tmpl w:val="01C2ADA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071F2C"/>
    <w:multiLevelType w:val="hybridMultilevel"/>
    <w:tmpl w:val="212E59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E23411"/>
    <w:multiLevelType w:val="hybridMultilevel"/>
    <w:tmpl w:val="56E024B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NTa1sLC0NDewNDdT0lEKTi0uzszPAykwrAUAjzsVOSwAAAA="/>
  </w:docVars>
  <w:rsids>
    <w:rsidRoot w:val="00B361CB"/>
    <w:rsid w:val="000C5532"/>
    <w:rsid w:val="000F7F69"/>
    <w:rsid w:val="00124DDF"/>
    <w:rsid w:val="002020CC"/>
    <w:rsid w:val="00275813"/>
    <w:rsid w:val="002A6E92"/>
    <w:rsid w:val="002D2989"/>
    <w:rsid w:val="00354188"/>
    <w:rsid w:val="004737C8"/>
    <w:rsid w:val="005D6BA8"/>
    <w:rsid w:val="00647D0F"/>
    <w:rsid w:val="007104D7"/>
    <w:rsid w:val="00745C19"/>
    <w:rsid w:val="00752E03"/>
    <w:rsid w:val="007F1261"/>
    <w:rsid w:val="00875FFD"/>
    <w:rsid w:val="00881DBC"/>
    <w:rsid w:val="008B4BA4"/>
    <w:rsid w:val="00A51C54"/>
    <w:rsid w:val="00B361CB"/>
    <w:rsid w:val="00B54266"/>
    <w:rsid w:val="00B60B8F"/>
    <w:rsid w:val="00C70667"/>
    <w:rsid w:val="00CF5719"/>
    <w:rsid w:val="00D053E1"/>
    <w:rsid w:val="00D91C0A"/>
    <w:rsid w:val="00DB65A2"/>
    <w:rsid w:val="00E13333"/>
    <w:rsid w:val="00EF2025"/>
    <w:rsid w:val="00F02507"/>
    <w:rsid w:val="00F5288C"/>
    <w:rsid w:val="00F52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08D706"/>
  <w15:docId w15:val="{C4019B06-A812-46DB-B528-50CC70559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72757"/>
  </w:style>
  <w:style w:type="paragraph" w:styleId="1">
    <w:name w:val="heading 1"/>
    <w:basedOn w:val="a"/>
    <w:next w:val="a"/>
    <w:rsid w:val="00647D0F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rsid w:val="00647D0F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rsid w:val="00647D0F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rsid w:val="00647D0F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rsid w:val="00647D0F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rsid w:val="00647D0F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rsid w:val="00647D0F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rsid w:val="00647D0F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rsid w:val="00647D0F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rsid w:val="00647D0F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"/>
    <w:rsid w:val="00647D0F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"/>
    <w:rsid w:val="00647D0F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"/>
    <w:rsid w:val="00647D0F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"/>
    <w:rsid w:val="00647D0F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"/>
    <w:rsid w:val="00647D0F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4">
    <w:name w:val="Hyperlink"/>
    <w:basedOn w:val="a0"/>
    <w:uiPriority w:val="99"/>
    <w:unhideWhenUsed/>
    <w:rsid w:val="00066DD1"/>
    <w:rPr>
      <w:color w:val="0563C1" w:themeColor="hyperlink"/>
      <w:u w:val="single"/>
    </w:rPr>
  </w:style>
  <w:style w:type="paragraph" w:customStyle="1" w:styleId="ConsPlusNormal">
    <w:name w:val="ConsPlusNormal"/>
    <w:rsid w:val="0028366D"/>
    <w:pPr>
      <w:widowControl w:val="0"/>
      <w:autoSpaceDE w:val="0"/>
      <w:autoSpaceDN w:val="0"/>
      <w:spacing w:after="0" w:line="240" w:lineRule="auto"/>
    </w:pPr>
    <w:rPr>
      <w:rFonts w:eastAsia="Times New Roman"/>
      <w:szCs w:val="20"/>
    </w:rPr>
  </w:style>
  <w:style w:type="paragraph" w:styleId="a5">
    <w:name w:val="Normal (Web)"/>
    <w:basedOn w:val="a"/>
    <w:uiPriority w:val="99"/>
    <w:unhideWhenUsed/>
    <w:rsid w:val="002836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6">
    <w:name w:val="Balloon Text"/>
    <w:basedOn w:val="a"/>
    <w:link w:val="a7"/>
    <w:uiPriority w:val="99"/>
    <w:semiHidden/>
    <w:unhideWhenUsed/>
    <w:rsid w:val="00D67B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D67B12"/>
    <w:rPr>
      <w:rFonts w:ascii="Segoe UI" w:hAnsi="Segoe UI" w:cs="Segoe UI"/>
      <w:sz w:val="18"/>
      <w:szCs w:val="18"/>
    </w:rPr>
  </w:style>
  <w:style w:type="paragraph" w:styleId="a8">
    <w:name w:val="List Paragraph"/>
    <w:basedOn w:val="a"/>
    <w:uiPriority w:val="34"/>
    <w:qFormat/>
    <w:rsid w:val="00592F72"/>
    <w:pPr>
      <w:ind w:left="720"/>
      <w:contextualSpacing/>
    </w:pPr>
  </w:style>
  <w:style w:type="paragraph" w:styleId="a9">
    <w:name w:val="Subtitle"/>
    <w:basedOn w:val="a"/>
    <w:next w:val="a"/>
    <w:rsid w:val="00647D0F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3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3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7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2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endocrincentr.r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Zhuravlyova.Anna@endocrincentr.r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LwLebEQndiPLnUmEyinlwiPEunw==">AMUW2mWz1sAdZ5EFU/eLsvnjmOzB6/oOrDnnODan907kUbj53XzDsTKcu5eU0z+SaIYCzbrG5AY6WuQvNbltazGSEPoOp9u9BdKxCbGwsCzodmQIuSY+a8tW3rkPJlqyx1vxflda+v3B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0</Words>
  <Characters>2338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ФГБУ "НМИЦ эндокринологии" Минздрава России</Company>
  <LinksUpToDate>false</LinksUpToDate>
  <CharactersWithSpaces>2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alia Klementieva</dc:creator>
  <cp:lastModifiedBy>Журавлёва Анна Николаевна</cp:lastModifiedBy>
  <cp:revision>2</cp:revision>
  <cp:lastPrinted>2022-02-16T11:55:00Z</cp:lastPrinted>
  <dcterms:created xsi:type="dcterms:W3CDTF">2022-02-17T14:55:00Z</dcterms:created>
  <dcterms:modified xsi:type="dcterms:W3CDTF">2022-02-17T14:55:00Z</dcterms:modified>
</cp:coreProperties>
</file>